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62" w:rsidRPr="001C4348" w:rsidRDefault="00A13651" w:rsidP="004F24CA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Критеријуми оцењивањa</w:t>
      </w:r>
      <w:r w:rsidR="004B5762" w:rsidRPr="001C4348">
        <w:rPr>
          <w:rFonts w:ascii="Times New Roman" w:hAnsi="Times New Roman" w:cs="Times New Roman"/>
          <w:sz w:val="36"/>
          <w:szCs w:val="36"/>
        </w:rPr>
        <w:t xml:space="preserve"> у 1. </w:t>
      </w:r>
      <w:proofErr w:type="gramStart"/>
      <w:r w:rsidR="004B5762" w:rsidRPr="001C4348">
        <w:rPr>
          <w:rFonts w:ascii="Times New Roman" w:hAnsi="Times New Roman" w:cs="Times New Roman"/>
          <w:sz w:val="36"/>
          <w:szCs w:val="36"/>
        </w:rPr>
        <w:t>разреду</w:t>
      </w:r>
      <w:proofErr w:type="gramEnd"/>
      <w:r w:rsidR="004B5762" w:rsidRPr="001C4348">
        <w:rPr>
          <w:rFonts w:ascii="Times New Roman" w:hAnsi="Times New Roman" w:cs="Times New Roman"/>
          <w:sz w:val="36"/>
          <w:szCs w:val="36"/>
        </w:rPr>
        <w:t xml:space="preserve"> основне школе</w:t>
      </w:r>
    </w:p>
    <w:p w:rsidR="004B5762" w:rsidRPr="001C4348" w:rsidRDefault="004B5762" w:rsidP="004F24CA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Оцењивање ученика врши се у складу са „Правилником о оцењивању ученика у основном образовању и васпитању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“ (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„Сл. гласник РС“, бр.34/2019. 59/2020. И 81/2021.)</w:t>
      </w:r>
    </w:p>
    <w:p w:rsidR="004B5762" w:rsidRPr="001C4348" w:rsidRDefault="004B5762" w:rsidP="004F24CA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Оцењивање је дефинисано као саставни део процеса наставе и учења, којим се обезбеђује стално праћење остваривања прописаних исхода и стандарда постигнућа ученика.</w:t>
      </w:r>
    </w:p>
    <w:p w:rsidR="004B5762" w:rsidRPr="001C4348" w:rsidRDefault="004B5762" w:rsidP="004F24CA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Исходи су дефинисани као функционално знање ученика, тако да показују шта ће ученик бити у стању да учини, предузме, изведе, обави захваљујући знањима, ставовима и вештинама које је градио и развијао током једне школске године учења</w:t>
      </w:r>
      <w:r w:rsidR="00A25C00" w:rsidRPr="001C4348">
        <w:rPr>
          <w:rFonts w:ascii="Times New Roman" w:hAnsi="Times New Roman" w:cs="Times New Roman"/>
          <w:sz w:val="24"/>
          <w:szCs w:val="24"/>
        </w:rPr>
        <w:t xml:space="preserve"> конкретног наставног предмета.</w:t>
      </w:r>
    </w:p>
    <w:p w:rsidR="004B5762" w:rsidRPr="00A13651" w:rsidRDefault="001C4348" w:rsidP="001C434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>Ученици првог разреда оцењују се описном оценом оријентисаном ка исходима, из свих наставних предмет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СРПСКИ ЈЕЗИК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зговорени глас и написано слово; изговорене и написане речи и речениц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влад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ом техником читања и писања ћириличког текс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ум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но што прочи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актив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луша и разуме садржај књижевноуметничког текста који му се чи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есму, причу и драмски текст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лавни догађај, време (редослед догађаја) иместо дешавања у вези са прочитаним текст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ликове и прави разлику између њихових позитивних и негативних особин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раз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е мишљење о понашању ликова у књижевном дел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загонетку и разуме њено значе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басну и разуме њено значе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лово, реч и речениц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вил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зговори и напише кратку и потпуну реченицу једноставне структуре са одговарајућом интонацијом, односно интерпункцијским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знаком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а крај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вил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потреби велико слово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тив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чествује у вођеном и слободном разговор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б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смену поруку служећи се одговарајућим реч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сме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епричава; усмено прича према слици/сликама и о доживљај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сме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писује ствари из непосредног окру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б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користи одговарајуће речи у говору; на правилан начин користи нове речи у свакодневном говор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памет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овори краће књижевне текстов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еств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сценском извођењу текс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ажљив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културно слуша саговорник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луш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разуме и парафразира порук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луш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нтерпретативно читање и казивање књижевних текстова ради разумевања и доживљав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а правописна правил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иш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читко и уредно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исме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дговара на постављена пит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пај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више реченица у краћу целин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иш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еченице по диктату примењујући основна правописна правил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глас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чита, правилно и са разумевање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тих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чита (у себи) са разумевањем прочитаног;</w:t>
      </w:r>
    </w:p>
    <w:p w:rsid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онађ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нформације експлицитно изнете у тексту.</w:t>
      </w:r>
    </w:p>
    <w:p w:rsidR="00A13651" w:rsidRPr="00A13651" w:rsidRDefault="00A13651" w:rsidP="00A1365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>Ученици се у току године оцењују на следеће начине:</w:t>
      </w:r>
    </w:p>
    <w:p w:rsidR="00A13651" w:rsidRPr="00A13651" w:rsidRDefault="00A13651" w:rsidP="00A1365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>-</w:t>
      </w:r>
      <w:r w:rsidRPr="00A1365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евидентираним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писменим проверама</w:t>
      </w:r>
    </w:p>
    <w:p w:rsidR="00A13651" w:rsidRPr="00A13651" w:rsidRDefault="00A13651" w:rsidP="00A1365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>-</w:t>
      </w:r>
      <w:r w:rsidRPr="00A1365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усменом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провером </w:t>
      </w:r>
    </w:p>
    <w:p w:rsidR="00A13651" w:rsidRPr="00A13651" w:rsidRDefault="00A13651" w:rsidP="00A1365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>-</w:t>
      </w:r>
      <w:r w:rsidRPr="00A1365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ангажовањем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и односом према раду на настави ( активност на часу, израда домаћих задатака, </w:t>
      </w:r>
    </w:p>
    <w:p w:rsidR="00A13651" w:rsidRPr="00A13651" w:rsidRDefault="00A13651" w:rsidP="00A13651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lastRenderedPageBreak/>
        <w:t>ангажовање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у пројектима, сарадња у групи, припремљеност за час, уредност...)</w:t>
      </w:r>
    </w:p>
    <w:p w:rsidR="00A13651" w:rsidRDefault="00A13651" w:rsidP="00A13651">
      <w:pPr>
        <w:rPr>
          <w:rFonts w:ascii="Times New Roman" w:hAnsi="Times New Roman" w:cs="Times New Roman"/>
          <w:b/>
          <w:sz w:val="24"/>
          <w:szCs w:val="24"/>
        </w:rPr>
      </w:pP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 за даље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A13651" w:rsidRDefault="00A13651" w:rsidP="001C43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C4348">
        <w:rPr>
          <w:rFonts w:ascii="Times New Roman" w:hAnsi="Times New Roman" w:cs="Times New Roman"/>
          <w:sz w:val="24"/>
          <w:szCs w:val="24"/>
        </w:rPr>
        <w:t>МАТЕМАТИКА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еђусобни положај предмета и бића и њихов положај у односу на тло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по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едмете и бића по величин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именује геометријске облике предмета из непосредне околин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мен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еометријска тела и фигур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групиш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едмете и бића са заједничким својств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ложи/разлож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фигуру која се састоји од познатих облик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: криву, праву, изломљену, затворену и отворену линиј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црт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у линију и дуж помоћу лењир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број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напред и уназад и са прескок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очит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запише, упореди и уреди бројеве прве стотине и прикаже их на бројевној правој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едне бројев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арне и непарне бројеве, одреди највећи и најмањи број, претходника и следбеник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јмове: сабирак, збир, умањеник, умањилац, разлик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б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одузима два једноцифрена броја не записујући поступак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б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одузима до 100 без прелаза преко десетиц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став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број на сабирке и примени замену места и здруживање сабирака ради лакшег рачун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еш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текстуални задатак са једном операциј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овчане апоене до 100 динара и упореди њихову вредност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о и одреди следећи члан започетог низ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очит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користи податке са једноставнијег стубичног и сликовног дијаграма или табел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мер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ужину задатом, нестандардном јединицом мер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слик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тачке и фигуре у квадратној мрежи на основу задатог упутства.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 за даље</w:t>
      </w:r>
      <w:r w:rsidR="00A13651" w:rsidRPr="00A1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СВЕТ ОКО НАС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искаже радост, страх, тугу и бес уважавајући себе и друг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вовреме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примерено ситуацији искаже своје основне животне потребе за храном, водом и одласком у тоалет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наша тако да уважава различитости својих вршњака и других људ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држ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договорених правила понашања у школи и прихвата последице ако их прекрш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рађ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а вршњацима у заједничким активност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ж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личну хигијену и адекватно се одева у циљу очувања здрављ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чу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у, школску и имовину друг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нструкције одраслих у опасним ситуацијама: поплава, земљотрес, пожар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војим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ечима опише пример неке опасне ситуације из свог непосредног окру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а безбедног понашања на путу од куће до школе приликом кретања улицом са и без тротоара и преласка улиц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нађ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у простору помоћу просторних одредница: напред-назад, лево-десно, горе-доле и карактеристичних објека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време својих активности помоћу временских одредница: делови дана, обданица и ноћ, дани у недељи, пре, сада, после, јуче, данас, сутра,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кјуч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прекосутр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сматрањем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опипавањем предмета одреди својства материјала: тврдо-меко, провидно-непровидно, храпаво- глатко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еств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извођењу једноставних огледа којима испитује природне феномен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ироду од производа људског рада на примерима из непосредног окру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блике појављивања воде у непосредном окружењу: потоци, реке, баре, језер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зглед земљишта у непосредном окружењу: равница, брдо, планин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дентиф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биљке и животиње из непосредног окружења на основу њиховог спољашњег изглед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азноврсност биљака и животиња на основу спољашњег изглед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лаву, труп, руке и ноге као делове тела и њихову улогу у његовом свакодневном живот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логу чула вида, слуха, мириса, укуса и додира у његовом свакодневном функционисању и сазнавању окру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шт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воду и одлаже отпад на предвиђена мест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наша тако да не угрожава биљке и животиње у непосредном окружењу;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gramStart"/>
      <w:r w:rsidRPr="00A13651">
        <w:rPr>
          <w:rFonts w:ascii="Times New Roman" w:hAnsi="Times New Roman" w:cs="Times New Roman"/>
          <w:sz w:val="24"/>
          <w:szCs w:val="24"/>
        </w:rPr>
        <w:t>повезује</w:t>
      </w:r>
      <w:proofErr w:type="gramEnd"/>
      <w:r w:rsidRPr="00A13651">
        <w:rPr>
          <w:rFonts w:ascii="Times New Roman" w:hAnsi="Times New Roman" w:cs="Times New Roman"/>
          <w:sz w:val="24"/>
          <w:szCs w:val="24"/>
        </w:rPr>
        <w:t xml:space="preserve"> резултате учења и рада са уложеним трудом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аставника) уз препоруку за даље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ФИЗИЧКО И ЗДРАВСТВЕНО ВАСПИТАЊЕ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н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једноставне, двоставне општеприпремне вежбе (вежбе обликовања)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вил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зведе вежбе, разноврсна природна и изведена крет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мбин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користи усвојене моторичке вештине у игри и у свакодневном живот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ж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авнотежу у различитим кретањ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но од неправилног држања тела и правилно држи тело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ну технику дисања приликом вежб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кретања, вежбе и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ратк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аставе уз музичку пратњ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г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ечји и народни плес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у терминологију вежб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ш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а понашања на просторима за вежба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ш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ере безбедности током вежб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говор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односи према објектима, справама и реквизитима у просторима за вежба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ш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а игр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иј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фер и бодри учеснике у игр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хва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опствену победу и пораз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ред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длаже своје ствари пре и након вежб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елове свога тела и препозна њихову улог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омену у расту код себе и друг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азлику између здравог и болесног ст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здравствено-хигијенске мере пре, у току и након вежб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ж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личну хигијен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еств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одржавању простора у коме живи и борав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хва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значај коришћења воћа у исхран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авил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понаша за столом.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 за даље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ЛИКОВНА КУЛТУРА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пиш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својим речима, визуелне карактеристике по којима препознаје облике и простор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е утиске и утиске других о уметничким делима, изгледу објеката/предмета и облицима из природе и окру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самостално и у сарадњи са другима, положај облика у простору и у равн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црт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а различитим подлогама и форматима папир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атеријал и прибор у складу са инструкција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б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једноставне фигуре од меког материјал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дабер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самостално, начин спајања најмање два материјал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једноставне појмове и информације у ликовни рад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раз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материјалом и техником по избору, своје замисли, доживљаје, утиске, сећања и опаж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об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, сам или у сарадњи са другима, употребне предмете мењајући им намен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раз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знате појмове мимиком и покретом тела, без звук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веж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дабрану установу културе са њеном намен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ш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оговоре и правила понашања и облачења приликом посете установама културе.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 за даље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МУЗИЧКА КУЛТУРА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бјасн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им речима утиске о слушаном делу, особине тона, доживљај прегласне музике и њеног утицаја на тело и зашто је тишина важн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- разликује одабране звукове и тонове, певање/свирање; хор/један певач/група певача; оркестар/један свирач/група свирача, боју различитих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евачких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ласова и инструмената и музичке изражајне елемент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узички почетак и крај и понављање теме или карактеристичног мотива у слушаном дел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вез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узичко дело у односу на њему блиске ситуације, врсту гласа и боју инструмента са карактером дел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ш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оговорена правила понашања при слушању музик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амостално или уз помоћ одраслих, доступне носиоце звук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гова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ритму уз покрет бројалиц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е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 слуху песме различитог садржаја и располож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е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 слуху уз покрет народне песме, музичке игр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авилан начин певања и договорена правила понашања у групном певању и свирањ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в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 слуху звучне ономатопеје и илустрације, ритмичку пратњу уз бројалице и песме, једноставне аранжмане, свирачке деонице у музичким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грам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вез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четне тонове песама-модела и једноставних наменских песама са бојама, ритам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графичким приказом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бјашњ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им речима доживљај свог и туђег извође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еств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школским приредбама и манифестација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прав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ечје ритмичке инструмент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тва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звучне ефекте, покрете уз музику, мању ритмичку целину помоћу различитих извора звука, ритмичку пратњу за бројалице, песме и музичке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гр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моћу различитих извора звука, музичко питање и одговор на ритмичким удараљкама, једноставну мелодију на краћи задати текст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забер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ема литерарном садржају одговарајући музички садржај.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 за даље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ДИГИТАЛНИ СВЕТ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Ученик уме да: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игиталне уређаје из окружења иименује неке од њ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-.наведе неке од животних ситуација у којима дигитални уређаји олакшавају обављање послов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по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ачине рада и живота људи пре и после појаве дигиталних уређај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по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ачине креативног изражавања са дигиталним уређајима и без њ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рис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игиталнеуџбенике за учење(самостално и/или узпомоћ наставника)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-упореди дигитални и папирни уџбеник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поред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традиционалне видове комуникације са комуникацијом посредством дигиталних уређај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еке од карактеристика „паметног“ дигиталног уређај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а који начин дигитални уређаји могу да допринесу упознавању културне баштин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а правила за коришћење дигиталних уређаја како не би угрозио здрављ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неке од здравствених ризика везаних за прекомерно или неправилно коришћење дигиталних уређаја 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о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везу начин одлагања електронског отпада са загађењем животне средине 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број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е податке о личности 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објасн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зашто саопштавање података о личности представља ризично понашање при комуникацији помоћу дигиталних уређаја 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имен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обе или институције којима се треба обратити за помоћ у случају контакта са непримереним дигиталним садржајем, непознатим,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злонамерним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обама или особама које комуницирају на неприхватљив начин 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основне препоруке за руковање дигиталним уређајем на одговоран начин (примена мера физичке заштите) и објасни зашто је важно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имењиват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анализ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једноставан познати поступак/активност и предлаже кораке за његово спровође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отума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имболе познатог/договореног значења и спроведе поступак описан њ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исправи грешку у симболима израженом упутству (алгоритму), провери ваљаност свог решења и по потреби га поправи (самостално или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радничк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>)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о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везу алгоритам и понашање дигиталног уређаја.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Оцена се односи на степен остварености исхода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самостално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, уз мању помоћ наставника и уз већу помоћ наставника) уз препоруку за даље</w:t>
      </w:r>
      <w:r w:rsidR="00A136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13651">
        <w:rPr>
          <w:rFonts w:ascii="Times New Roman" w:hAnsi="Times New Roman" w:cs="Times New Roman"/>
          <w:b/>
          <w:sz w:val="24"/>
          <w:szCs w:val="24"/>
        </w:rPr>
        <w:t>напредовање и смернице за начин рада.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>ГРАЂАНСКО ВАСПИТАЊЕ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По завршетку разреда ученик ће бити у стању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а :</w:t>
      </w:r>
      <w:proofErr w:type="gramEnd"/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вед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чему је успешан и у чему жели да напредуј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очав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међусобне разлике и сличности са другим ученицима у одељењ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онаш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на начин који не угрожава потребе, права и осећања других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код себе и других основна осећањ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имере поштовања и кршења права детета у свом окружењу, причама, филмов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испит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воје поступке и прихвата да не мора увек да буде у прав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траж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омоћ у ситуацијама кршења својих и туђих прав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разлик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обру и лошу комуникацију у сопственом искуству, ближем окружењу, књижевним делима, филмов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комуници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лушајући саговорника и тражи објашњење онога што не разум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лобод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зноси мишљење, образлаже идеје, даје предлоге и прихвата да други могу имати другачије мишљењ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рађ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и преузима различите улоге у групи/тим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оговар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е и одлучује у доношењу одељенских правила и да се понаша у складу са њима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војим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речима образложи неопходност правила која регулишу живот у заједниц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препоз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обре стране свог одељења и оно што би требало променити/побољшати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заједно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са вршњацима и наставником учествује у решавању проблема у одељењ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учествује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у изради плана једноставне акциј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с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другим ученицима изводи и документује једноставну акцију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доприноси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промоцији акције;</w:t>
      </w:r>
    </w:p>
    <w:p w:rsidR="001C4348" w:rsidRPr="001C4348" w:rsidRDefault="001C4348" w:rsidP="001C4348">
      <w:pPr>
        <w:jc w:val="both"/>
        <w:rPr>
          <w:rFonts w:ascii="Times New Roman" w:hAnsi="Times New Roman" w:cs="Times New Roman"/>
          <w:sz w:val="24"/>
          <w:szCs w:val="24"/>
        </w:rPr>
      </w:pPr>
      <w:r w:rsidRPr="001C4348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Pr="001C4348">
        <w:rPr>
          <w:rFonts w:ascii="Times New Roman" w:hAnsi="Times New Roman" w:cs="Times New Roman"/>
          <w:sz w:val="24"/>
          <w:szCs w:val="24"/>
        </w:rPr>
        <w:t>на</w:t>
      </w:r>
      <w:proofErr w:type="gramEnd"/>
      <w:r w:rsidRPr="001C4348">
        <w:rPr>
          <w:rFonts w:ascii="Times New Roman" w:hAnsi="Times New Roman" w:cs="Times New Roman"/>
          <w:sz w:val="24"/>
          <w:szCs w:val="24"/>
        </w:rPr>
        <w:t xml:space="preserve"> једноставан начин вреднује изведену акцију</w:t>
      </w:r>
    </w:p>
    <w:p w:rsidR="001C4348" w:rsidRPr="00A13651" w:rsidRDefault="001C4348" w:rsidP="00A13651">
      <w:pPr>
        <w:rPr>
          <w:rFonts w:ascii="Times New Roman" w:hAnsi="Times New Roman" w:cs="Times New Roman"/>
          <w:b/>
          <w:sz w:val="24"/>
          <w:szCs w:val="24"/>
        </w:rPr>
      </w:pPr>
      <w:r w:rsidRPr="00A13651">
        <w:rPr>
          <w:rFonts w:ascii="Times New Roman" w:hAnsi="Times New Roman" w:cs="Times New Roman"/>
          <w:b/>
          <w:sz w:val="24"/>
          <w:szCs w:val="24"/>
        </w:rPr>
        <w:t xml:space="preserve">Грађанско васпитање се оцењује тростепеном скалом </w:t>
      </w:r>
      <w:proofErr w:type="gramStart"/>
      <w:r w:rsidRPr="00A13651">
        <w:rPr>
          <w:rFonts w:ascii="Times New Roman" w:hAnsi="Times New Roman" w:cs="Times New Roman"/>
          <w:b/>
          <w:sz w:val="24"/>
          <w:szCs w:val="24"/>
        </w:rPr>
        <w:t>( истиче</w:t>
      </w:r>
      <w:proofErr w:type="gramEnd"/>
      <w:r w:rsidRPr="00A13651">
        <w:rPr>
          <w:rFonts w:ascii="Times New Roman" w:hAnsi="Times New Roman" w:cs="Times New Roman"/>
          <w:b/>
          <w:sz w:val="24"/>
          <w:szCs w:val="24"/>
        </w:rPr>
        <w:t xml:space="preserve"> се, добар и задовољава) у складу са степеном остварености исхода .</w:t>
      </w:r>
    </w:p>
    <w:sectPr w:rsidR="001C4348" w:rsidRPr="00A13651" w:rsidSect="008A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MzNDQztTQysDRU0lEKTi0uzszPAykwrAUAcu+YBywAAAA="/>
  </w:docVars>
  <w:rsids>
    <w:rsidRoot w:val="00E70F57"/>
    <w:rsid w:val="001C4348"/>
    <w:rsid w:val="00204A5C"/>
    <w:rsid w:val="00317B3B"/>
    <w:rsid w:val="003F2BD6"/>
    <w:rsid w:val="004B5762"/>
    <w:rsid w:val="004C3D9A"/>
    <w:rsid w:val="004F24CA"/>
    <w:rsid w:val="00510165"/>
    <w:rsid w:val="0074411C"/>
    <w:rsid w:val="008A5336"/>
    <w:rsid w:val="00A13651"/>
    <w:rsid w:val="00A25C00"/>
    <w:rsid w:val="00E70F57"/>
    <w:rsid w:val="00FB34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09BDE"/>
  <w15:docId w15:val="{232F8B99-AFEC-4E71-9B19-CFAED97C0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38</Words>
  <Characters>1276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o</dc:creator>
  <cp:lastModifiedBy>Windows User</cp:lastModifiedBy>
  <cp:revision>2</cp:revision>
  <dcterms:created xsi:type="dcterms:W3CDTF">2022-08-29T06:31:00Z</dcterms:created>
  <dcterms:modified xsi:type="dcterms:W3CDTF">2022-08-29T06:31:00Z</dcterms:modified>
</cp:coreProperties>
</file>